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27213" w14:textId="15D70BE8" w:rsidR="000F3FFB" w:rsidRPr="000F3FFB" w:rsidRDefault="000F3FFB" w:rsidP="000F3FFB">
      <w:pPr>
        <w:jc w:val="center"/>
        <w:rPr>
          <w:rFonts w:ascii="Red Hat Display" w:hAnsi="Red Hat Display" w:cs="Red Hat Display"/>
          <w:b/>
          <w:color w:val="000000"/>
          <w:sz w:val="24"/>
          <w:szCs w:val="24"/>
        </w:rPr>
      </w:pPr>
      <w:r w:rsidRPr="000F3FFB">
        <w:rPr>
          <w:rFonts w:ascii="Red Hat Display" w:hAnsi="Red Hat Display" w:cs="Red Hat Display"/>
          <w:b/>
          <w:color w:val="000000"/>
          <w:sz w:val="24"/>
          <w:szCs w:val="24"/>
        </w:rPr>
        <w:t>Inventory List Template</w:t>
      </w:r>
    </w:p>
    <w:p w14:paraId="29016A17" w14:textId="073FBA15" w:rsidR="00E50ECC" w:rsidRPr="000F3FFB" w:rsidRDefault="00323A87">
      <w:pPr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>Project Acronym:</w:t>
      </w:r>
      <w:r w:rsidR="001C277E" w:rsidRPr="000F3FFB">
        <w:rPr>
          <w:rFonts w:ascii="Red Hat Display" w:hAnsi="Red Hat Display" w:cs="Red Hat Display"/>
        </w:rPr>
        <w:tab/>
      </w:r>
      <w:r w:rsidR="00B2758E" w:rsidRPr="000F3FFB">
        <w:rPr>
          <w:rFonts w:ascii="Red Hat Display" w:hAnsi="Red Hat Display" w:cs="Red Hat Display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1C277E" w:rsidRPr="000F3FFB">
        <w:rPr>
          <w:rFonts w:ascii="Red Hat Display" w:hAnsi="Red Hat Display" w:cs="Red Hat Display"/>
        </w:rPr>
        <w:instrText xml:space="preserve"> FORMTEXT </w:instrText>
      </w:r>
      <w:r w:rsidR="00B2758E" w:rsidRPr="000F3FFB">
        <w:rPr>
          <w:rFonts w:ascii="Red Hat Display" w:hAnsi="Red Hat Display" w:cs="Red Hat Display"/>
        </w:rPr>
      </w:r>
      <w:r w:rsidR="00B2758E" w:rsidRPr="000F3FFB">
        <w:rPr>
          <w:rFonts w:ascii="Red Hat Display" w:hAnsi="Red Hat Display" w:cs="Red Hat Display"/>
        </w:rPr>
        <w:fldChar w:fldCharType="separate"/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B2758E" w:rsidRPr="000F3FFB">
        <w:rPr>
          <w:rFonts w:ascii="Red Hat Display" w:hAnsi="Red Hat Display" w:cs="Red Hat Display"/>
        </w:rPr>
        <w:fldChar w:fldCharType="end"/>
      </w:r>
      <w:bookmarkEnd w:id="0"/>
    </w:p>
    <w:p w14:paraId="364FB58B" w14:textId="77777777" w:rsidR="00323A87" w:rsidRPr="000F3FFB" w:rsidRDefault="00323A87">
      <w:pPr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 xml:space="preserve">Project </w:t>
      </w:r>
      <w:r w:rsidR="003F4C93" w:rsidRPr="000F3FFB">
        <w:rPr>
          <w:rFonts w:ascii="Red Hat Display" w:hAnsi="Red Hat Display" w:cs="Red Hat Display"/>
        </w:rPr>
        <w:t>Number</w:t>
      </w:r>
      <w:r w:rsidRPr="000F3FFB">
        <w:rPr>
          <w:rFonts w:ascii="Red Hat Display" w:hAnsi="Red Hat Display" w:cs="Red Hat Display"/>
        </w:rPr>
        <w:t xml:space="preserve">: </w:t>
      </w:r>
      <w:r w:rsidR="001C277E" w:rsidRPr="000F3FFB">
        <w:rPr>
          <w:rFonts w:ascii="Red Hat Display" w:hAnsi="Red Hat Display" w:cs="Red Hat Display"/>
        </w:rPr>
        <w:tab/>
      </w:r>
      <w:r w:rsidR="00B2758E" w:rsidRPr="000F3FFB">
        <w:rPr>
          <w:rFonts w:ascii="Red Hat Display" w:hAnsi="Red Hat Display" w:cs="Red Hat Display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C277E" w:rsidRPr="000F3FFB">
        <w:rPr>
          <w:rFonts w:ascii="Red Hat Display" w:hAnsi="Red Hat Display" w:cs="Red Hat Display"/>
        </w:rPr>
        <w:instrText xml:space="preserve"> FORMTEXT </w:instrText>
      </w:r>
      <w:r w:rsidR="00B2758E" w:rsidRPr="000F3FFB">
        <w:rPr>
          <w:rFonts w:ascii="Red Hat Display" w:hAnsi="Red Hat Display" w:cs="Red Hat Display"/>
        </w:rPr>
      </w:r>
      <w:r w:rsidR="00B2758E" w:rsidRPr="000F3FFB">
        <w:rPr>
          <w:rFonts w:ascii="Red Hat Display" w:hAnsi="Red Hat Display" w:cs="Red Hat Display"/>
        </w:rPr>
        <w:fldChar w:fldCharType="separate"/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B2758E" w:rsidRPr="000F3FFB">
        <w:rPr>
          <w:rFonts w:ascii="Red Hat Display" w:hAnsi="Red Hat Display" w:cs="Red Hat Display"/>
        </w:rPr>
        <w:fldChar w:fldCharType="end"/>
      </w:r>
    </w:p>
    <w:p w14:paraId="2AF47063" w14:textId="77777777" w:rsidR="00323A87" w:rsidRPr="000F3FFB" w:rsidRDefault="00323A87">
      <w:pPr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>Programme:</w:t>
      </w:r>
      <w:r w:rsidR="001C277E" w:rsidRPr="000F3FFB">
        <w:rPr>
          <w:rFonts w:ascii="Red Hat Display" w:hAnsi="Red Hat Display" w:cs="Red Hat Display"/>
        </w:rPr>
        <w:tab/>
      </w:r>
      <w:r w:rsidR="001C277E" w:rsidRPr="000F3FFB">
        <w:rPr>
          <w:rFonts w:ascii="Red Hat Display" w:hAnsi="Red Hat Display" w:cs="Red Hat Display"/>
        </w:rPr>
        <w:tab/>
      </w:r>
      <w:r w:rsidR="00B2758E" w:rsidRPr="000F3FFB">
        <w:rPr>
          <w:rFonts w:ascii="Red Hat Display" w:hAnsi="Red Hat Display" w:cs="Red Hat Display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C277E" w:rsidRPr="000F3FFB">
        <w:rPr>
          <w:rFonts w:ascii="Red Hat Display" w:hAnsi="Red Hat Display" w:cs="Red Hat Display"/>
        </w:rPr>
        <w:instrText xml:space="preserve"> FORMTEXT </w:instrText>
      </w:r>
      <w:r w:rsidR="00B2758E" w:rsidRPr="000F3FFB">
        <w:rPr>
          <w:rFonts w:ascii="Red Hat Display" w:hAnsi="Red Hat Display" w:cs="Red Hat Display"/>
        </w:rPr>
      </w:r>
      <w:r w:rsidR="00B2758E" w:rsidRPr="000F3FFB">
        <w:rPr>
          <w:rFonts w:ascii="Red Hat Display" w:hAnsi="Red Hat Display" w:cs="Red Hat Display"/>
        </w:rPr>
        <w:fldChar w:fldCharType="separate"/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1C277E" w:rsidRPr="000F3FFB">
        <w:rPr>
          <w:rFonts w:ascii="Red Hat Display" w:hAnsi="Red Hat Display" w:cs="Red Hat Display"/>
          <w:noProof/>
        </w:rPr>
        <w:t> </w:t>
      </w:r>
      <w:r w:rsidR="00B2758E" w:rsidRPr="000F3FFB">
        <w:rPr>
          <w:rFonts w:ascii="Red Hat Display" w:hAnsi="Red Hat Display" w:cs="Red Hat Display"/>
        </w:rPr>
        <w:fldChar w:fldCharType="end"/>
      </w:r>
    </w:p>
    <w:p w14:paraId="7E88461A" w14:textId="77777777" w:rsidR="00323A87" w:rsidRPr="000F3FFB" w:rsidRDefault="00323A87" w:rsidP="00323A87">
      <w:pPr>
        <w:jc w:val="both"/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 xml:space="preserve">Date: </w:t>
      </w:r>
      <w:r w:rsidR="000B491A" w:rsidRPr="000F3FFB">
        <w:rPr>
          <w:rFonts w:ascii="Red Hat Display" w:hAnsi="Red Hat Display" w:cs="Red Hat Display"/>
        </w:rPr>
        <w:tab/>
      </w:r>
      <w:r w:rsidR="003A09E7" w:rsidRPr="000F3FFB">
        <w:rPr>
          <w:rFonts w:ascii="Red Hat Display" w:hAnsi="Red Hat Display" w:cs="Red Hat Display"/>
        </w:rPr>
        <w:tab/>
      </w:r>
      <w:r w:rsidR="003A09E7" w:rsidRPr="000F3FFB">
        <w:rPr>
          <w:rFonts w:ascii="Red Hat Display" w:hAnsi="Red Hat Display" w:cs="Red Hat Display"/>
        </w:rPr>
        <w:tab/>
      </w:r>
      <w:sdt>
        <w:sdtPr>
          <w:rPr>
            <w:rFonts w:ascii="Red Hat Display" w:hAnsi="Red Hat Display" w:cs="Red Hat Display"/>
          </w:rPr>
          <w:id w:val="1866857583"/>
          <w:placeholder>
            <w:docPart w:val="0C2C5BA5AD49449EAA70C80411FDAC14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0B491A" w:rsidRPr="000F3FFB">
            <w:rPr>
              <w:rStyle w:val="PlaceholderText"/>
              <w:rFonts w:ascii="Red Hat Display" w:hAnsi="Red Hat Display" w:cs="Red Hat Display"/>
            </w:rPr>
            <w:t>Click here to enter a date.</w:t>
          </w:r>
        </w:sdtContent>
      </w:sdt>
    </w:p>
    <w:tbl>
      <w:tblPr>
        <w:tblStyle w:val="TableGrid"/>
        <w:tblW w:w="14156" w:type="dxa"/>
        <w:tblLook w:val="04A0" w:firstRow="1" w:lastRow="0" w:firstColumn="1" w:lastColumn="0" w:noHBand="0" w:noVBand="1"/>
      </w:tblPr>
      <w:tblGrid>
        <w:gridCol w:w="816"/>
        <w:gridCol w:w="2143"/>
        <w:gridCol w:w="2129"/>
        <w:gridCol w:w="1451"/>
        <w:gridCol w:w="2400"/>
        <w:gridCol w:w="2414"/>
        <w:gridCol w:w="1678"/>
        <w:gridCol w:w="1125"/>
      </w:tblGrid>
      <w:tr w:rsidR="009A1FE8" w:rsidRPr="000F3FFB" w14:paraId="1DFCFB32" w14:textId="77777777" w:rsidTr="000F3FFB">
        <w:tc>
          <w:tcPr>
            <w:tcW w:w="14156" w:type="dxa"/>
            <w:gridSpan w:val="8"/>
            <w:tcBorders>
              <w:bottom w:val="single" w:sz="4" w:space="0" w:color="auto"/>
            </w:tcBorders>
            <w:shd w:val="clear" w:color="auto" w:fill="0068B0"/>
          </w:tcPr>
          <w:p w14:paraId="4CF63FDE" w14:textId="03F2FC8A" w:rsidR="009A1FE8" w:rsidRPr="000F3FFB" w:rsidRDefault="009A1FE8" w:rsidP="00323A87">
            <w:pPr>
              <w:spacing w:before="240" w:line="276" w:lineRule="auto"/>
              <w:jc w:val="center"/>
              <w:rPr>
                <w:rFonts w:ascii="Red Hat Display" w:hAnsi="Red Hat Display" w:cs="Red Hat Display"/>
                <w:b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b/>
                <w:color w:val="FFFFFF" w:themeColor="background1"/>
              </w:rPr>
              <w:t>List of Equipment Purchased through Project Funds</w:t>
            </w:r>
          </w:p>
        </w:tc>
      </w:tr>
      <w:tr w:rsidR="009A1FE8" w:rsidRPr="000F3FFB" w14:paraId="38D098AB" w14:textId="77777777" w:rsidTr="000F3FFB">
        <w:tc>
          <w:tcPr>
            <w:tcW w:w="820" w:type="dxa"/>
            <w:shd w:val="clear" w:color="auto" w:fill="0068B0"/>
          </w:tcPr>
          <w:p w14:paraId="0D3D74F3" w14:textId="77777777" w:rsidR="009A1FE8" w:rsidRPr="000F3FFB" w:rsidRDefault="009A1FE8" w:rsidP="00323A87">
            <w:pPr>
              <w:spacing w:before="240"/>
              <w:jc w:val="center"/>
              <w:rPr>
                <w:rFonts w:ascii="Red Hat Display" w:hAnsi="Red Hat Display" w:cs="Red Hat Display"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color w:val="FFFFFF" w:themeColor="background1"/>
              </w:rPr>
              <w:t>No. of items</w:t>
            </w:r>
          </w:p>
        </w:tc>
        <w:tc>
          <w:tcPr>
            <w:tcW w:w="2189" w:type="dxa"/>
            <w:shd w:val="clear" w:color="auto" w:fill="0068B0"/>
          </w:tcPr>
          <w:p w14:paraId="09BC4235" w14:textId="77777777" w:rsidR="009A1FE8" w:rsidRPr="000F3FFB" w:rsidRDefault="00BB16B0" w:rsidP="00323A87">
            <w:pPr>
              <w:spacing w:before="240"/>
              <w:jc w:val="center"/>
              <w:rPr>
                <w:rFonts w:ascii="Red Hat Display" w:hAnsi="Red Hat Display" w:cs="Red Hat Display"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color w:val="FFFFFF" w:themeColor="background1"/>
              </w:rPr>
              <w:t>Details of Equipment</w:t>
            </w:r>
          </w:p>
        </w:tc>
        <w:tc>
          <w:tcPr>
            <w:tcW w:w="2189" w:type="dxa"/>
            <w:shd w:val="clear" w:color="auto" w:fill="0068B0"/>
          </w:tcPr>
          <w:p w14:paraId="16449A03" w14:textId="77777777" w:rsidR="009A1FE8" w:rsidRPr="000F3FFB" w:rsidRDefault="009A1FE8" w:rsidP="00323A87">
            <w:pPr>
              <w:spacing w:before="240"/>
              <w:jc w:val="center"/>
              <w:rPr>
                <w:rFonts w:ascii="Red Hat Display" w:hAnsi="Red Hat Display" w:cs="Red Hat Display"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color w:val="FFFFFF" w:themeColor="background1"/>
              </w:rPr>
              <w:t xml:space="preserve">Invoice Number </w:t>
            </w:r>
          </w:p>
        </w:tc>
        <w:tc>
          <w:tcPr>
            <w:tcW w:w="1192" w:type="dxa"/>
            <w:shd w:val="clear" w:color="auto" w:fill="0068B0"/>
          </w:tcPr>
          <w:p w14:paraId="60D525C0" w14:textId="77777777" w:rsidR="009A1FE8" w:rsidRPr="000F3FFB" w:rsidRDefault="009A1FE8" w:rsidP="00323A87">
            <w:pPr>
              <w:spacing w:before="240"/>
              <w:jc w:val="center"/>
              <w:rPr>
                <w:rFonts w:ascii="Red Hat Display" w:hAnsi="Red Hat Display" w:cs="Red Hat Display"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color w:val="FFFFFF" w:themeColor="background1"/>
              </w:rPr>
              <w:t xml:space="preserve">Invoice Date </w:t>
            </w:r>
            <w:r w:rsidR="003A09E7" w:rsidRPr="000F3FFB">
              <w:rPr>
                <w:rFonts w:ascii="Red Hat Display" w:hAnsi="Red Hat Display" w:cs="Red Hat Display"/>
                <w:color w:val="FFFFFF" w:themeColor="background1"/>
              </w:rPr>
              <w:t>(dd/mm/</w:t>
            </w:r>
            <w:proofErr w:type="spellStart"/>
            <w:r w:rsidR="003A09E7" w:rsidRPr="000F3FFB">
              <w:rPr>
                <w:rFonts w:ascii="Red Hat Display" w:hAnsi="Red Hat Display" w:cs="Red Hat Display"/>
                <w:color w:val="FFFFFF" w:themeColor="background1"/>
              </w:rPr>
              <w:t>yy</w:t>
            </w:r>
            <w:proofErr w:type="spellEnd"/>
            <w:r w:rsidR="003A09E7" w:rsidRPr="000F3FFB">
              <w:rPr>
                <w:rFonts w:ascii="Red Hat Display" w:hAnsi="Red Hat Display" w:cs="Red Hat Display"/>
                <w:color w:val="FFFFFF" w:themeColor="background1"/>
              </w:rPr>
              <w:t>)</w:t>
            </w:r>
          </w:p>
        </w:tc>
        <w:tc>
          <w:tcPr>
            <w:tcW w:w="2474" w:type="dxa"/>
            <w:shd w:val="clear" w:color="auto" w:fill="0068B0"/>
          </w:tcPr>
          <w:p w14:paraId="6C162D95" w14:textId="77777777" w:rsidR="009A1FE8" w:rsidRPr="000F3FFB" w:rsidRDefault="009A1FE8" w:rsidP="00323A87">
            <w:pPr>
              <w:spacing w:before="240"/>
              <w:jc w:val="center"/>
              <w:rPr>
                <w:rFonts w:ascii="Red Hat Display" w:hAnsi="Red Hat Display" w:cs="Red Hat Display"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color w:val="FFFFFF" w:themeColor="background1"/>
              </w:rPr>
              <w:t>Supplier Name</w:t>
            </w:r>
          </w:p>
        </w:tc>
        <w:tc>
          <w:tcPr>
            <w:tcW w:w="2474" w:type="dxa"/>
            <w:shd w:val="clear" w:color="auto" w:fill="0068B0"/>
          </w:tcPr>
          <w:p w14:paraId="29DFB07B" w14:textId="77777777" w:rsidR="009A1FE8" w:rsidRPr="000F3FFB" w:rsidRDefault="009A1FE8" w:rsidP="003A09E7">
            <w:pPr>
              <w:spacing w:before="240"/>
              <w:jc w:val="center"/>
              <w:rPr>
                <w:rFonts w:ascii="Red Hat Display" w:hAnsi="Red Hat Display" w:cs="Red Hat Display"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color w:val="FFFFFF" w:themeColor="background1"/>
              </w:rPr>
              <w:t>Location of Equipment</w:t>
            </w:r>
          </w:p>
        </w:tc>
        <w:tc>
          <w:tcPr>
            <w:tcW w:w="1699" w:type="dxa"/>
            <w:shd w:val="clear" w:color="auto" w:fill="0068B0"/>
          </w:tcPr>
          <w:p w14:paraId="05822233" w14:textId="77777777" w:rsidR="009A1FE8" w:rsidRPr="000F3FFB" w:rsidRDefault="000B491A" w:rsidP="003A09E7">
            <w:pPr>
              <w:spacing w:before="240"/>
              <w:jc w:val="center"/>
              <w:rPr>
                <w:rFonts w:ascii="Red Hat Display" w:hAnsi="Red Hat Display" w:cs="Red Hat Display"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color w:val="FFFFFF" w:themeColor="background1"/>
              </w:rPr>
              <w:t xml:space="preserve">Equipment has been retained for </w:t>
            </w:r>
            <w:r w:rsidR="003A09E7" w:rsidRPr="000F3FFB">
              <w:rPr>
                <w:rFonts w:ascii="Red Hat Display" w:hAnsi="Red Hat Display" w:cs="Red Hat Display"/>
                <w:color w:val="FFFFFF" w:themeColor="background1"/>
              </w:rPr>
              <w:t>the</w:t>
            </w:r>
            <w:r w:rsidRPr="000F3FFB">
              <w:rPr>
                <w:rFonts w:ascii="Red Hat Display" w:hAnsi="Red Hat Display" w:cs="Red Hat Display"/>
                <w:color w:val="FFFFFF" w:themeColor="background1"/>
              </w:rPr>
              <w:t xml:space="preserve"> duration</w:t>
            </w:r>
            <w:r w:rsidR="003A09E7" w:rsidRPr="000F3FFB">
              <w:rPr>
                <w:rFonts w:ascii="Red Hat Display" w:hAnsi="Red Hat Display" w:cs="Red Hat Display"/>
                <w:color w:val="FFFFFF" w:themeColor="background1"/>
              </w:rPr>
              <w:t xml:space="preserve"> of the project</w:t>
            </w:r>
          </w:p>
        </w:tc>
        <w:tc>
          <w:tcPr>
            <w:tcW w:w="1119" w:type="dxa"/>
            <w:shd w:val="clear" w:color="auto" w:fill="0068B0"/>
          </w:tcPr>
          <w:p w14:paraId="6C66A4E3" w14:textId="77777777" w:rsidR="009A1FE8" w:rsidRPr="000F3FFB" w:rsidRDefault="009A1FE8" w:rsidP="00323A87">
            <w:pPr>
              <w:spacing w:before="240"/>
              <w:jc w:val="center"/>
              <w:rPr>
                <w:rFonts w:ascii="Red Hat Display" w:hAnsi="Red Hat Display" w:cs="Red Hat Display"/>
                <w:color w:val="FFFFFF" w:themeColor="background1"/>
              </w:rPr>
            </w:pPr>
            <w:r w:rsidRPr="000F3FFB">
              <w:rPr>
                <w:rFonts w:ascii="Red Hat Display" w:hAnsi="Red Hat Display" w:cs="Red Hat Display"/>
                <w:color w:val="FFFFFF" w:themeColor="background1"/>
              </w:rPr>
              <w:t>Purchase Price, €</w:t>
            </w:r>
          </w:p>
        </w:tc>
      </w:tr>
      <w:tr w:rsidR="009A1FE8" w:rsidRPr="000F3FFB" w14:paraId="01944DF9" w14:textId="77777777" w:rsidTr="009A1FE8">
        <w:tc>
          <w:tcPr>
            <w:tcW w:w="820" w:type="dxa"/>
          </w:tcPr>
          <w:p w14:paraId="357DA9DE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30EA8A02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30BD38D5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192" w:type="dxa"/>
          </w:tcPr>
          <w:p w14:paraId="663A0F81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5C71B6AE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117A23DB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699" w:type="dxa"/>
          </w:tcPr>
          <w:p w14:paraId="15BE3897" w14:textId="77777777" w:rsidR="009A1FE8" w:rsidRPr="000F3FFB" w:rsidRDefault="00B2758E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Yes </w:t>
            </w: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No</w:t>
            </w:r>
          </w:p>
        </w:tc>
        <w:tc>
          <w:tcPr>
            <w:tcW w:w="1119" w:type="dxa"/>
          </w:tcPr>
          <w:p w14:paraId="3D8DBCE4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</w:tr>
      <w:tr w:rsidR="009A1FE8" w:rsidRPr="000F3FFB" w14:paraId="41AA6C36" w14:textId="77777777" w:rsidTr="009A1FE8">
        <w:tc>
          <w:tcPr>
            <w:tcW w:w="820" w:type="dxa"/>
          </w:tcPr>
          <w:p w14:paraId="31800673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17843E13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474E2B24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192" w:type="dxa"/>
          </w:tcPr>
          <w:p w14:paraId="1CD9EA2C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6EF94CEF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6D095A71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699" w:type="dxa"/>
          </w:tcPr>
          <w:p w14:paraId="1ADF975D" w14:textId="77777777" w:rsidR="009A1FE8" w:rsidRPr="000F3FFB" w:rsidRDefault="00B2758E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Yes </w:t>
            </w: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No</w:t>
            </w:r>
          </w:p>
        </w:tc>
        <w:tc>
          <w:tcPr>
            <w:tcW w:w="1119" w:type="dxa"/>
          </w:tcPr>
          <w:p w14:paraId="0EBE9D6F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</w:tr>
      <w:tr w:rsidR="009A1FE8" w:rsidRPr="000F3FFB" w14:paraId="4AD74FDF" w14:textId="77777777" w:rsidTr="009A1FE8">
        <w:tc>
          <w:tcPr>
            <w:tcW w:w="820" w:type="dxa"/>
          </w:tcPr>
          <w:p w14:paraId="420638FF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03C55F43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45E451E6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192" w:type="dxa"/>
          </w:tcPr>
          <w:p w14:paraId="6326C61C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618B0D0A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2E8035EA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699" w:type="dxa"/>
          </w:tcPr>
          <w:p w14:paraId="07A12076" w14:textId="77777777" w:rsidR="009A1FE8" w:rsidRPr="000F3FFB" w:rsidRDefault="00B2758E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Yes </w:t>
            </w: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No</w:t>
            </w:r>
          </w:p>
        </w:tc>
        <w:tc>
          <w:tcPr>
            <w:tcW w:w="1119" w:type="dxa"/>
          </w:tcPr>
          <w:p w14:paraId="4B670929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</w:tr>
      <w:tr w:rsidR="009A1FE8" w:rsidRPr="000F3FFB" w14:paraId="4C9D6C7D" w14:textId="77777777" w:rsidTr="009A1FE8">
        <w:tc>
          <w:tcPr>
            <w:tcW w:w="820" w:type="dxa"/>
          </w:tcPr>
          <w:p w14:paraId="41200005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03AD89C6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338B2F1F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192" w:type="dxa"/>
          </w:tcPr>
          <w:p w14:paraId="7D9B88F5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52E210E5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45AEFEA1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699" w:type="dxa"/>
          </w:tcPr>
          <w:p w14:paraId="656B2D5E" w14:textId="77777777" w:rsidR="009A1FE8" w:rsidRPr="000F3FFB" w:rsidRDefault="00B2758E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Yes </w:t>
            </w: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No</w:t>
            </w:r>
          </w:p>
        </w:tc>
        <w:tc>
          <w:tcPr>
            <w:tcW w:w="1119" w:type="dxa"/>
          </w:tcPr>
          <w:p w14:paraId="5BB868E8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</w:tr>
      <w:tr w:rsidR="009A1FE8" w:rsidRPr="000F3FFB" w14:paraId="5877CE6D" w14:textId="77777777" w:rsidTr="009A1FE8">
        <w:tc>
          <w:tcPr>
            <w:tcW w:w="820" w:type="dxa"/>
          </w:tcPr>
          <w:p w14:paraId="4E57D9F1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1B50C6EC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04EC1372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192" w:type="dxa"/>
          </w:tcPr>
          <w:p w14:paraId="6FB2A95E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34187AC1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2A29FE7A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699" w:type="dxa"/>
          </w:tcPr>
          <w:p w14:paraId="28146949" w14:textId="77777777" w:rsidR="009A1FE8" w:rsidRPr="000F3FFB" w:rsidRDefault="00B2758E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Yes </w:t>
            </w: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No</w:t>
            </w:r>
          </w:p>
        </w:tc>
        <w:tc>
          <w:tcPr>
            <w:tcW w:w="1119" w:type="dxa"/>
          </w:tcPr>
          <w:p w14:paraId="3217DCA1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</w:tr>
      <w:tr w:rsidR="009A1FE8" w:rsidRPr="000F3FFB" w14:paraId="17B393B1" w14:textId="77777777" w:rsidTr="009A1FE8">
        <w:tc>
          <w:tcPr>
            <w:tcW w:w="820" w:type="dxa"/>
          </w:tcPr>
          <w:p w14:paraId="0736FF72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63F275B4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679A6A8E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192" w:type="dxa"/>
          </w:tcPr>
          <w:p w14:paraId="29F6C691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7B2C819D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7575552D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699" w:type="dxa"/>
          </w:tcPr>
          <w:p w14:paraId="315183FA" w14:textId="77777777" w:rsidR="009A1FE8" w:rsidRPr="000F3FFB" w:rsidRDefault="00B2758E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Yes </w:t>
            </w: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No</w:t>
            </w:r>
          </w:p>
        </w:tc>
        <w:tc>
          <w:tcPr>
            <w:tcW w:w="1119" w:type="dxa"/>
          </w:tcPr>
          <w:p w14:paraId="1F40E590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</w:tr>
      <w:tr w:rsidR="009A1FE8" w:rsidRPr="000F3FFB" w14:paraId="5BE1FDFB" w14:textId="77777777" w:rsidTr="009A1FE8">
        <w:tc>
          <w:tcPr>
            <w:tcW w:w="820" w:type="dxa"/>
          </w:tcPr>
          <w:p w14:paraId="5F35A0A0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2760043A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298EE057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192" w:type="dxa"/>
          </w:tcPr>
          <w:p w14:paraId="69413714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05EAF36E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21896B6D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699" w:type="dxa"/>
          </w:tcPr>
          <w:p w14:paraId="2FEAEB5F" w14:textId="77777777" w:rsidR="009A1FE8" w:rsidRPr="000F3FFB" w:rsidRDefault="00B2758E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Yes </w:t>
            </w: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No</w:t>
            </w:r>
          </w:p>
        </w:tc>
        <w:tc>
          <w:tcPr>
            <w:tcW w:w="1119" w:type="dxa"/>
          </w:tcPr>
          <w:p w14:paraId="62546CE2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</w:tr>
      <w:tr w:rsidR="009A1FE8" w:rsidRPr="000F3FFB" w14:paraId="127750E0" w14:textId="77777777" w:rsidTr="009A1FE8">
        <w:tc>
          <w:tcPr>
            <w:tcW w:w="820" w:type="dxa"/>
          </w:tcPr>
          <w:p w14:paraId="07D964E6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3A006F72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189" w:type="dxa"/>
          </w:tcPr>
          <w:p w14:paraId="3DC0427A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192" w:type="dxa"/>
          </w:tcPr>
          <w:p w14:paraId="13C328E6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4104CC95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2474" w:type="dxa"/>
          </w:tcPr>
          <w:p w14:paraId="70293F7A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  <w:tc>
          <w:tcPr>
            <w:tcW w:w="1699" w:type="dxa"/>
          </w:tcPr>
          <w:p w14:paraId="797512DE" w14:textId="77777777" w:rsidR="009A1FE8" w:rsidRPr="000F3FFB" w:rsidRDefault="00B2758E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Yes </w:t>
            </w: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97DD7" w:rsidRPr="000F3FFB">
              <w:rPr>
                <w:rFonts w:ascii="Red Hat Display" w:hAnsi="Red Hat Display" w:cs="Red Hat Display"/>
              </w:rPr>
              <w:instrText xml:space="preserve"> FORMCHECKBOX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r w:rsidR="00E97DD7" w:rsidRPr="000F3FFB">
              <w:rPr>
                <w:rFonts w:ascii="Red Hat Display" w:hAnsi="Red Hat Display" w:cs="Red Hat Display"/>
              </w:rPr>
              <w:t xml:space="preserve"> No</w:t>
            </w:r>
          </w:p>
        </w:tc>
        <w:tc>
          <w:tcPr>
            <w:tcW w:w="1119" w:type="dxa"/>
          </w:tcPr>
          <w:p w14:paraId="1B61D00D" w14:textId="77777777" w:rsidR="009A1FE8" w:rsidRPr="000F3FFB" w:rsidRDefault="009A1FE8" w:rsidP="00323A87">
            <w:pPr>
              <w:spacing w:before="240"/>
              <w:jc w:val="both"/>
              <w:rPr>
                <w:rFonts w:ascii="Red Hat Display" w:hAnsi="Red Hat Display" w:cs="Red Hat Display"/>
              </w:rPr>
            </w:pPr>
          </w:p>
        </w:tc>
      </w:tr>
    </w:tbl>
    <w:p w14:paraId="0666662A" w14:textId="77777777" w:rsidR="003A09E7" w:rsidRPr="000F3FFB" w:rsidRDefault="003A09E7" w:rsidP="003A09E7">
      <w:pPr>
        <w:spacing w:after="0" w:line="240" w:lineRule="auto"/>
        <w:rPr>
          <w:rFonts w:ascii="Red Hat Display" w:eastAsia="Times New Roman" w:hAnsi="Red Hat Display" w:cs="Red Hat Display"/>
          <w:b/>
          <w:bCs/>
          <w:lang w:eastAsia="en-GB"/>
        </w:rPr>
      </w:pPr>
    </w:p>
    <w:p w14:paraId="7B01AAC7" w14:textId="77777777" w:rsidR="003A09E7" w:rsidRPr="000F3FFB" w:rsidRDefault="003A09E7" w:rsidP="000B491A">
      <w:pPr>
        <w:jc w:val="both"/>
        <w:rPr>
          <w:rFonts w:ascii="Red Hat Display" w:hAnsi="Red Hat Display" w:cs="Red Hat Display"/>
        </w:rPr>
      </w:pPr>
    </w:p>
    <w:p w14:paraId="0A0192B3" w14:textId="77777777" w:rsidR="000B491A" w:rsidRPr="000F3FFB" w:rsidRDefault="00E96503" w:rsidP="000B491A">
      <w:pPr>
        <w:jc w:val="both"/>
        <w:rPr>
          <w:rFonts w:ascii="Red Hat Display" w:hAnsi="Red Hat Display" w:cs="Red Hat Display"/>
          <w:b/>
          <w:i/>
        </w:rPr>
      </w:pPr>
      <w:r w:rsidRPr="000F3FFB">
        <w:rPr>
          <w:rFonts w:ascii="Red Hat Display" w:hAnsi="Red Hat Display" w:cs="Red Hat Display"/>
          <w:b/>
          <w:i/>
        </w:rPr>
        <w:t>Terms and conditions:</w:t>
      </w:r>
    </w:p>
    <w:p w14:paraId="7965A0FC" w14:textId="77777777" w:rsidR="000B491A" w:rsidRPr="000F3FFB" w:rsidRDefault="000B491A" w:rsidP="000B491A">
      <w:pPr>
        <w:pStyle w:val="ListParagraph"/>
        <w:numPr>
          <w:ilvl w:val="0"/>
          <w:numId w:val="2"/>
        </w:numPr>
        <w:jc w:val="both"/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 xml:space="preserve">On site visits may be carried out by appointed personnel from the </w:t>
      </w:r>
      <w:r w:rsidR="00346806" w:rsidRPr="000F3FFB">
        <w:rPr>
          <w:rFonts w:ascii="Red Hat Display" w:hAnsi="Red Hat Display" w:cs="Red Hat Display"/>
        </w:rPr>
        <w:t>Managing Authority</w:t>
      </w:r>
      <w:r w:rsidRPr="000F3FFB">
        <w:rPr>
          <w:rFonts w:ascii="Red Hat Display" w:hAnsi="Red Hat Display" w:cs="Red Hat Display"/>
        </w:rPr>
        <w:t xml:space="preserve"> to verify the project implementation</w:t>
      </w:r>
    </w:p>
    <w:p w14:paraId="4ADDDA15" w14:textId="77777777" w:rsidR="000B491A" w:rsidRPr="000F3FFB" w:rsidRDefault="000B491A" w:rsidP="000B491A">
      <w:pPr>
        <w:pStyle w:val="ListParagraph"/>
        <w:numPr>
          <w:ilvl w:val="0"/>
          <w:numId w:val="2"/>
        </w:numPr>
        <w:jc w:val="both"/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 xml:space="preserve">Invoices supporting the above costs </w:t>
      </w:r>
      <w:r w:rsidR="003A09E7" w:rsidRPr="000F3FFB">
        <w:rPr>
          <w:rFonts w:ascii="Red Hat Display" w:hAnsi="Red Hat Display" w:cs="Red Hat Display"/>
        </w:rPr>
        <w:t>need to be</w:t>
      </w:r>
      <w:r w:rsidRPr="000F3FFB">
        <w:rPr>
          <w:rFonts w:ascii="Red Hat Display" w:hAnsi="Red Hat Display" w:cs="Red Hat Display"/>
        </w:rPr>
        <w:t xml:space="preserve"> verified by the Auditor and may be requested by the </w:t>
      </w:r>
      <w:r w:rsidR="00346806" w:rsidRPr="000F3FFB">
        <w:rPr>
          <w:rFonts w:ascii="Red Hat Display" w:hAnsi="Red Hat Display" w:cs="Red Hat Display"/>
        </w:rPr>
        <w:t>Managing Authority</w:t>
      </w:r>
      <w:r w:rsidR="003A09E7" w:rsidRPr="000F3FFB">
        <w:rPr>
          <w:rFonts w:ascii="Red Hat Display" w:hAnsi="Red Hat Display" w:cs="Red Hat Display"/>
        </w:rPr>
        <w:t xml:space="preserve"> for verification. </w:t>
      </w:r>
    </w:p>
    <w:p w14:paraId="3C043F41" w14:textId="77777777" w:rsidR="000B491A" w:rsidRPr="000F3FFB" w:rsidRDefault="000B491A" w:rsidP="000B491A">
      <w:pPr>
        <w:pStyle w:val="ListParagraph"/>
        <w:numPr>
          <w:ilvl w:val="0"/>
          <w:numId w:val="2"/>
        </w:numPr>
        <w:jc w:val="both"/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 xml:space="preserve">A reconciliation will be requested in case of any material misstatements from the amounts disclosed in this cost schedule and the final audited financial statements </w:t>
      </w:r>
    </w:p>
    <w:p w14:paraId="09FB8279" w14:textId="77777777" w:rsidR="000B491A" w:rsidRPr="000F3FFB" w:rsidRDefault="000B491A" w:rsidP="000B491A">
      <w:pPr>
        <w:pStyle w:val="ListParagraph"/>
        <w:numPr>
          <w:ilvl w:val="0"/>
          <w:numId w:val="2"/>
        </w:numPr>
        <w:jc w:val="both"/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 xml:space="preserve">Any ineligible items contained in the relevant invoices </w:t>
      </w:r>
      <w:proofErr w:type="gramStart"/>
      <w:r w:rsidRPr="000F3FFB">
        <w:rPr>
          <w:rFonts w:ascii="Red Hat Display" w:hAnsi="Red Hat Display" w:cs="Red Hat Display"/>
        </w:rPr>
        <w:t>have to</w:t>
      </w:r>
      <w:proofErr w:type="gramEnd"/>
      <w:r w:rsidRPr="000F3FFB">
        <w:rPr>
          <w:rFonts w:ascii="Red Hat Display" w:hAnsi="Red Hat Display" w:cs="Red Hat Display"/>
        </w:rPr>
        <w:t xml:space="preserve"> be disclosed separately</w:t>
      </w:r>
      <w:r w:rsidR="003A09E7" w:rsidRPr="000F3FFB">
        <w:rPr>
          <w:rFonts w:ascii="Red Hat Display" w:hAnsi="Red Hat Display" w:cs="Red Hat Display"/>
        </w:rPr>
        <w:t>.</w:t>
      </w:r>
    </w:p>
    <w:p w14:paraId="10C917FA" w14:textId="77777777" w:rsidR="000B491A" w:rsidRPr="000F3FFB" w:rsidRDefault="000B491A" w:rsidP="000B491A">
      <w:pPr>
        <w:pStyle w:val="ListParagraph"/>
        <w:numPr>
          <w:ilvl w:val="0"/>
          <w:numId w:val="2"/>
        </w:numPr>
        <w:jc w:val="both"/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 xml:space="preserve">Assets </w:t>
      </w:r>
      <w:proofErr w:type="gramStart"/>
      <w:r w:rsidRPr="000F3FFB">
        <w:rPr>
          <w:rFonts w:ascii="Red Hat Display" w:hAnsi="Red Hat Display" w:cs="Red Hat Display"/>
        </w:rPr>
        <w:t>have to</w:t>
      </w:r>
      <w:proofErr w:type="gramEnd"/>
      <w:r w:rsidRPr="000F3FFB">
        <w:rPr>
          <w:rFonts w:ascii="Red Hat Display" w:hAnsi="Red Hat Display" w:cs="Red Hat Display"/>
        </w:rPr>
        <w:t xml:space="preserve"> be commissioned to Malta and retained in Malta for the duration of the project</w:t>
      </w:r>
      <w:r w:rsidR="003A09E7" w:rsidRPr="000F3FFB">
        <w:rPr>
          <w:rFonts w:ascii="Red Hat Display" w:hAnsi="Red Hat Display" w:cs="Red Hat Display"/>
        </w:rPr>
        <w:t>.</w:t>
      </w:r>
    </w:p>
    <w:p w14:paraId="0DA99842" w14:textId="77777777" w:rsidR="000B491A" w:rsidRPr="000F3FFB" w:rsidRDefault="000B491A" w:rsidP="000B491A">
      <w:pPr>
        <w:pStyle w:val="ListParagraph"/>
        <w:numPr>
          <w:ilvl w:val="0"/>
          <w:numId w:val="2"/>
        </w:numPr>
        <w:jc w:val="both"/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>Assets are free from any double funding</w:t>
      </w:r>
    </w:p>
    <w:p w14:paraId="3E42C590" w14:textId="77777777" w:rsidR="007734F3" w:rsidRPr="000F3FFB" w:rsidRDefault="003A09E7">
      <w:pPr>
        <w:rPr>
          <w:rFonts w:ascii="Red Hat Display" w:hAnsi="Red Hat Display" w:cs="Red Hat Display"/>
          <w:b/>
          <w:i/>
        </w:rPr>
      </w:pPr>
      <w:r w:rsidRPr="000F3FFB">
        <w:rPr>
          <w:rFonts w:ascii="Red Hat Display" w:hAnsi="Red Hat Display" w:cs="Red Hat Display"/>
          <w:b/>
          <w:i/>
        </w:rPr>
        <w:t xml:space="preserve">Declaration: </w:t>
      </w:r>
    </w:p>
    <w:p w14:paraId="22A1F7E3" w14:textId="77777777" w:rsidR="003A09E7" w:rsidRPr="000F3FFB" w:rsidRDefault="003A09E7">
      <w:pPr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>I hereby confirm that the data pr</w:t>
      </w:r>
      <w:r w:rsidR="00E96503" w:rsidRPr="000F3FFB">
        <w:rPr>
          <w:rFonts w:ascii="Red Hat Display" w:hAnsi="Red Hat Display" w:cs="Red Hat Display"/>
        </w:rPr>
        <w:t xml:space="preserve">ovided in this form has been verified and is correct </w:t>
      </w:r>
    </w:p>
    <w:p w14:paraId="3AAF7963" w14:textId="77777777" w:rsidR="003A09E7" w:rsidRPr="000F3FFB" w:rsidRDefault="003A09E7">
      <w:pPr>
        <w:rPr>
          <w:rFonts w:ascii="Red Hat Display" w:hAnsi="Red Hat Display" w:cs="Red Hat Display"/>
          <w:b/>
          <w:i/>
        </w:rPr>
      </w:pPr>
      <w:r w:rsidRPr="000F3FFB">
        <w:rPr>
          <w:rFonts w:ascii="Red Hat Display" w:hAnsi="Red Hat Display" w:cs="Red Hat Display"/>
          <w:b/>
          <w:i/>
        </w:rPr>
        <w:t>Contact Details:</w:t>
      </w:r>
    </w:p>
    <w:p w14:paraId="78D08E19" w14:textId="77777777" w:rsidR="003A09E7" w:rsidRPr="000F3FFB" w:rsidRDefault="00346806">
      <w:pPr>
        <w:rPr>
          <w:rFonts w:ascii="Red Hat Display" w:hAnsi="Red Hat Display" w:cs="Red Hat Display"/>
        </w:rPr>
      </w:pPr>
      <w:r w:rsidRPr="000F3FFB">
        <w:rPr>
          <w:rFonts w:ascii="Red Hat Display" w:hAnsi="Red Hat Display" w:cs="Red Hat Display"/>
        </w:rPr>
        <w:t xml:space="preserve">Independent </w:t>
      </w:r>
      <w:r w:rsidR="00411F3A" w:rsidRPr="000F3FFB">
        <w:rPr>
          <w:rFonts w:ascii="Red Hat Display" w:hAnsi="Red Hat Display" w:cs="Red Hat Display"/>
        </w:rPr>
        <w:t>C</w:t>
      </w:r>
      <w:r w:rsidRPr="000F3FFB">
        <w:rPr>
          <w:rFonts w:ascii="Red Hat Display" w:hAnsi="Red Hat Display" w:cs="Red Hat Display"/>
        </w:rPr>
        <w:t xml:space="preserve">ertified </w:t>
      </w:r>
      <w:r w:rsidR="00411F3A" w:rsidRPr="000F3FFB">
        <w:rPr>
          <w:rFonts w:ascii="Red Hat Display" w:hAnsi="Red Hat Display" w:cs="Red Hat Display"/>
        </w:rPr>
        <w:t xml:space="preserve">Public </w:t>
      </w:r>
      <w:r w:rsidRPr="000F3FFB">
        <w:rPr>
          <w:rFonts w:ascii="Red Hat Display" w:hAnsi="Red Hat Display" w:cs="Red Hat Display"/>
        </w:rPr>
        <w:t>Auditor</w:t>
      </w:r>
      <w:r w:rsidR="00E96503" w:rsidRPr="000F3FFB">
        <w:rPr>
          <w:rFonts w:ascii="Red Hat Display" w:hAnsi="Red Hat Display" w:cs="Red Hat Display"/>
        </w:rPr>
        <w:tab/>
      </w:r>
      <w:r w:rsidR="00E96503" w:rsidRPr="000F3FFB">
        <w:rPr>
          <w:rFonts w:ascii="Red Hat Display" w:hAnsi="Red Hat Display" w:cs="Red Hat Display"/>
        </w:rPr>
        <w:tab/>
      </w:r>
      <w:r w:rsidR="00E96503" w:rsidRPr="000F3FFB">
        <w:rPr>
          <w:rFonts w:ascii="Red Hat Display" w:hAnsi="Red Hat Display" w:cs="Red Hat Display"/>
        </w:rPr>
        <w:tab/>
      </w:r>
      <w:r w:rsidR="00E96503" w:rsidRPr="000F3FFB">
        <w:rPr>
          <w:rFonts w:ascii="Red Hat Display" w:hAnsi="Red Hat Display" w:cs="Red Hat Display"/>
        </w:rPr>
        <w:tab/>
      </w:r>
      <w:r w:rsidR="00E96503" w:rsidRPr="000F3FFB">
        <w:rPr>
          <w:rFonts w:ascii="Red Hat Display" w:hAnsi="Red Hat Display" w:cs="Red Hat Display"/>
        </w:rPr>
        <w:tab/>
      </w:r>
      <w:r w:rsidR="00E96503" w:rsidRPr="000F3FFB">
        <w:rPr>
          <w:rFonts w:ascii="Red Hat Display" w:hAnsi="Red Hat Display" w:cs="Red Hat Display"/>
        </w:rPr>
        <w:tab/>
      </w:r>
      <w:r w:rsidR="00E96503" w:rsidRPr="000F3FFB">
        <w:rPr>
          <w:rFonts w:ascii="Red Hat Display" w:hAnsi="Red Hat Display" w:cs="Red Hat Display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2977"/>
      </w:tblGrid>
      <w:tr w:rsidR="003A09E7" w:rsidRPr="000F3FFB" w14:paraId="1BA41DD6" w14:textId="77777777" w:rsidTr="000F3FFB">
        <w:tc>
          <w:tcPr>
            <w:tcW w:w="2660" w:type="dxa"/>
            <w:shd w:val="clear" w:color="auto" w:fill="FAAA1D"/>
          </w:tcPr>
          <w:p w14:paraId="73E84BB1" w14:textId="77777777" w:rsidR="00E96503" w:rsidRPr="000F3FFB" w:rsidRDefault="00E96503">
            <w:pPr>
              <w:rPr>
                <w:rFonts w:ascii="Red Hat Display" w:hAnsi="Red Hat Display" w:cs="Red Hat Display"/>
              </w:rPr>
            </w:pPr>
          </w:p>
          <w:p w14:paraId="31ACB3D2" w14:textId="77777777" w:rsidR="003A09E7" w:rsidRPr="000F3FFB" w:rsidRDefault="003A09E7">
            <w:pPr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t>Date</w:t>
            </w:r>
          </w:p>
        </w:tc>
        <w:sdt>
          <w:sdtPr>
            <w:rPr>
              <w:rFonts w:ascii="Red Hat Display" w:hAnsi="Red Hat Display" w:cs="Red Hat Display"/>
            </w:rPr>
            <w:id w:val="955679638"/>
            <w:placeholder>
              <w:docPart w:val="DefaultPlaceholder_108206516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77" w:type="dxa"/>
              </w:tcPr>
              <w:p w14:paraId="497B5621" w14:textId="77777777" w:rsidR="003A09E7" w:rsidRPr="000F3FFB" w:rsidRDefault="003A09E7">
                <w:pPr>
                  <w:rPr>
                    <w:rFonts w:ascii="Red Hat Display" w:hAnsi="Red Hat Display" w:cs="Red Hat Display"/>
                  </w:rPr>
                </w:pPr>
                <w:r w:rsidRPr="000F3FFB">
                  <w:rPr>
                    <w:rStyle w:val="PlaceholderText"/>
                    <w:rFonts w:ascii="Red Hat Display" w:hAnsi="Red Hat Display" w:cs="Red Hat Display"/>
                  </w:rPr>
                  <w:t>Click here to enter a date.</w:t>
                </w:r>
              </w:p>
            </w:tc>
          </w:sdtContent>
        </w:sdt>
      </w:tr>
      <w:tr w:rsidR="003A09E7" w:rsidRPr="000F3FFB" w14:paraId="1F75574E" w14:textId="77777777" w:rsidTr="000F3FFB">
        <w:tc>
          <w:tcPr>
            <w:tcW w:w="2660" w:type="dxa"/>
            <w:shd w:val="clear" w:color="auto" w:fill="FAAA1D"/>
          </w:tcPr>
          <w:p w14:paraId="02195929" w14:textId="77777777" w:rsidR="00E96503" w:rsidRPr="000F3FFB" w:rsidRDefault="00E96503">
            <w:pPr>
              <w:rPr>
                <w:rFonts w:ascii="Red Hat Display" w:hAnsi="Red Hat Display" w:cs="Red Hat Display"/>
              </w:rPr>
            </w:pPr>
          </w:p>
          <w:p w14:paraId="217E3923" w14:textId="77777777" w:rsidR="003A09E7" w:rsidRPr="000F3FFB" w:rsidRDefault="003A09E7">
            <w:pPr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t>Name and Surname</w:t>
            </w:r>
          </w:p>
        </w:tc>
        <w:tc>
          <w:tcPr>
            <w:tcW w:w="2977" w:type="dxa"/>
          </w:tcPr>
          <w:p w14:paraId="0262B2E3" w14:textId="77777777" w:rsidR="003A09E7" w:rsidRPr="000F3FFB" w:rsidRDefault="00B2758E">
            <w:pPr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3A09E7" w:rsidRPr="000F3FFB">
              <w:rPr>
                <w:rFonts w:ascii="Red Hat Display" w:hAnsi="Red Hat Display" w:cs="Red Hat Display"/>
              </w:rPr>
              <w:instrText xml:space="preserve"> FORMTEXT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bookmarkEnd w:id="1"/>
          </w:p>
        </w:tc>
      </w:tr>
      <w:tr w:rsidR="003A09E7" w:rsidRPr="000F3FFB" w14:paraId="6970813A" w14:textId="77777777" w:rsidTr="000F3FFB">
        <w:tc>
          <w:tcPr>
            <w:tcW w:w="2660" w:type="dxa"/>
            <w:shd w:val="clear" w:color="auto" w:fill="FAAA1D"/>
          </w:tcPr>
          <w:p w14:paraId="73A2FE96" w14:textId="77777777" w:rsidR="00E96503" w:rsidRPr="000F3FFB" w:rsidRDefault="00E96503">
            <w:pPr>
              <w:rPr>
                <w:rFonts w:ascii="Red Hat Display" w:hAnsi="Red Hat Display" w:cs="Red Hat Display"/>
              </w:rPr>
            </w:pPr>
          </w:p>
          <w:p w14:paraId="4F0DBAA0" w14:textId="77777777" w:rsidR="003A09E7" w:rsidRPr="000F3FFB" w:rsidRDefault="003A09E7">
            <w:pPr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t>Warrant Number</w:t>
            </w:r>
          </w:p>
        </w:tc>
        <w:tc>
          <w:tcPr>
            <w:tcW w:w="2977" w:type="dxa"/>
          </w:tcPr>
          <w:p w14:paraId="5CBD68F6" w14:textId="77777777" w:rsidR="003A09E7" w:rsidRPr="000F3FFB" w:rsidRDefault="00B2758E">
            <w:pPr>
              <w:rPr>
                <w:rFonts w:ascii="Red Hat Display" w:hAnsi="Red Hat Display" w:cs="Red Hat Display"/>
              </w:rPr>
            </w:pPr>
            <w:r w:rsidRPr="000F3FFB">
              <w:rPr>
                <w:rFonts w:ascii="Red Hat Display" w:hAnsi="Red Hat Display" w:cs="Red Hat Display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3A09E7" w:rsidRPr="000F3FFB">
              <w:rPr>
                <w:rFonts w:ascii="Red Hat Display" w:hAnsi="Red Hat Display" w:cs="Red Hat Display"/>
              </w:rPr>
              <w:instrText xml:space="preserve"> FORMTEXT </w:instrText>
            </w:r>
            <w:r w:rsidRPr="000F3FFB">
              <w:rPr>
                <w:rFonts w:ascii="Red Hat Display" w:hAnsi="Red Hat Display" w:cs="Red Hat Display"/>
              </w:rPr>
            </w:r>
            <w:r w:rsidRPr="000F3FFB">
              <w:rPr>
                <w:rFonts w:ascii="Red Hat Display" w:hAnsi="Red Hat Display" w:cs="Red Hat Display"/>
              </w:rPr>
              <w:fldChar w:fldCharType="separate"/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="003A09E7" w:rsidRPr="000F3FFB">
              <w:rPr>
                <w:rFonts w:ascii="Red Hat Display" w:hAnsi="Red Hat Display" w:cs="Red Hat Display"/>
                <w:noProof/>
              </w:rPr>
              <w:t> </w:t>
            </w:r>
            <w:r w:rsidRPr="000F3FFB">
              <w:rPr>
                <w:rFonts w:ascii="Red Hat Display" w:hAnsi="Red Hat Display" w:cs="Red Hat Display"/>
              </w:rPr>
              <w:fldChar w:fldCharType="end"/>
            </w:r>
            <w:bookmarkEnd w:id="2"/>
          </w:p>
        </w:tc>
      </w:tr>
    </w:tbl>
    <w:p w14:paraId="247132EF" w14:textId="77777777" w:rsidR="00411F3A" w:rsidRPr="000F3FFB" w:rsidRDefault="00411F3A" w:rsidP="00411F3A">
      <w:pPr>
        <w:spacing w:after="0" w:line="240" w:lineRule="auto"/>
        <w:rPr>
          <w:rFonts w:ascii="Red Hat Display" w:eastAsia="Times New Roman" w:hAnsi="Red Hat Display" w:cs="Red Hat Display"/>
          <w:b/>
          <w:bCs/>
          <w:lang w:eastAsia="en-GB"/>
        </w:rPr>
      </w:pPr>
    </w:p>
    <w:p w14:paraId="2CE98856" w14:textId="77777777" w:rsidR="00411F3A" w:rsidRPr="000F3FFB" w:rsidRDefault="00411F3A" w:rsidP="00411F3A">
      <w:pPr>
        <w:spacing w:after="0" w:line="240" w:lineRule="auto"/>
        <w:rPr>
          <w:rFonts w:ascii="Red Hat Display" w:eastAsia="Times New Roman" w:hAnsi="Red Hat Display" w:cs="Red Hat Display"/>
          <w:b/>
          <w:bCs/>
          <w:lang w:eastAsia="en-GB"/>
        </w:rPr>
      </w:pPr>
    </w:p>
    <w:p w14:paraId="16200876" w14:textId="77777777" w:rsidR="00411F3A" w:rsidRPr="000F3FFB" w:rsidRDefault="00411F3A" w:rsidP="00411F3A">
      <w:pPr>
        <w:spacing w:after="0" w:line="240" w:lineRule="auto"/>
        <w:rPr>
          <w:rFonts w:ascii="Red Hat Display" w:eastAsia="Times New Roman" w:hAnsi="Red Hat Display" w:cs="Red Hat Display"/>
          <w:b/>
          <w:bCs/>
          <w:lang w:eastAsia="en-GB"/>
        </w:rPr>
      </w:pPr>
    </w:p>
    <w:p w14:paraId="65F159B4" w14:textId="77777777" w:rsidR="00411F3A" w:rsidRPr="000F3FFB" w:rsidRDefault="00411F3A" w:rsidP="00411F3A">
      <w:pPr>
        <w:spacing w:after="0" w:line="240" w:lineRule="auto"/>
        <w:rPr>
          <w:rFonts w:ascii="Red Hat Display" w:eastAsia="Times New Roman" w:hAnsi="Red Hat Display" w:cs="Red Hat Display"/>
          <w:b/>
          <w:bCs/>
          <w:lang w:eastAsia="en-GB"/>
        </w:rPr>
      </w:pPr>
      <w:r w:rsidRPr="000F3FFB">
        <w:rPr>
          <w:rFonts w:ascii="Red Hat Display" w:eastAsia="Times New Roman" w:hAnsi="Red Hat Display" w:cs="Red Hat Display"/>
          <w:b/>
          <w:bCs/>
          <w:lang w:eastAsia="en-GB"/>
        </w:rPr>
        <w:t xml:space="preserve">Signature &amp; Stamp of independent Certified Public Auditor </w:t>
      </w:r>
    </w:p>
    <w:sectPr w:rsidR="00411F3A" w:rsidRPr="000F3FFB" w:rsidSect="00191653"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DAC6C5" w14:textId="77777777" w:rsidR="00E44405" w:rsidRDefault="00E44405" w:rsidP="001C277E">
      <w:pPr>
        <w:spacing w:after="0" w:line="240" w:lineRule="auto"/>
      </w:pPr>
      <w:r>
        <w:separator/>
      </w:r>
    </w:p>
  </w:endnote>
  <w:endnote w:type="continuationSeparator" w:id="0">
    <w:p w14:paraId="11356FFA" w14:textId="77777777" w:rsidR="00E44405" w:rsidRDefault="00E44405" w:rsidP="001C2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ed Hat Display">
    <w:panose1 w:val="02010303040201060303"/>
    <w:charset w:val="00"/>
    <w:family w:val="auto"/>
    <w:pitch w:val="variable"/>
    <w:sig w:usb0="A000006F" w:usb1="4000006B" w:usb2="00000028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1725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F7D9E" w14:textId="77777777" w:rsidR="00346806" w:rsidRDefault="003468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12FBC8" w14:textId="77777777" w:rsidR="00346806" w:rsidRDefault="003468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919941" w14:textId="77777777" w:rsidR="00E44405" w:rsidRDefault="00E44405" w:rsidP="001C277E">
      <w:pPr>
        <w:spacing w:after="0" w:line="240" w:lineRule="auto"/>
      </w:pPr>
      <w:r>
        <w:separator/>
      </w:r>
    </w:p>
  </w:footnote>
  <w:footnote w:type="continuationSeparator" w:id="0">
    <w:p w14:paraId="222ED068" w14:textId="77777777" w:rsidR="00E44405" w:rsidRDefault="00E44405" w:rsidP="001C27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631318"/>
    <w:multiLevelType w:val="hybridMultilevel"/>
    <w:tmpl w:val="587E64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036948"/>
    <w:multiLevelType w:val="hybridMultilevel"/>
    <w:tmpl w:val="7A8237F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4632775">
    <w:abstractNumId w:val="0"/>
  </w:num>
  <w:num w:numId="2" w16cid:durableId="512784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NjYyNDIyNDYyMTFT0lEKTi0uzszPAykwrAUA+5avKCwAAAA="/>
  </w:docVars>
  <w:rsids>
    <w:rsidRoot w:val="00323A87"/>
    <w:rsid w:val="00081286"/>
    <w:rsid w:val="000B491A"/>
    <w:rsid w:val="000C2DEB"/>
    <w:rsid w:val="000F3FFB"/>
    <w:rsid w:val="000F7DAC"/>
    <w:rsid w:val="00191653"/>
    <w:rsid w:val="001C277E"/>
    <w:rsid w:val="001E1D91"/>
    <w:rsid w:val="00323A87"/>
    <w:rsid w:val="00346806"/>
    <w:rsid w:val="00386D6C"/>
    <w:rsid w:val="003A09E7"/>
    <w:rsid w:val="003F4C93"/>
    <w:rsid w:val="00411F3A"/>
    <w:rsid w:val="00513B26"/>
    <w:rsid w:val="006B3786"/>
    <w:rsid w:val="006C380E"/>
    <w:rsid w:val="007734F3"/>
    <w:rsid w:val="00807321"/>
    <w:rsid w:val="00971D60"/>
    <w:rsid w:val="009A1FE8"/>
    <w:rsid w:val="009C4429"/>
    <w:rsid w:val="00AD7C5E"/>
    <w:rsid w:val="00B2392E"/>
    <w:rsid w:val="00B2758E"/>
    <w:rsid w:val="00BB16B0"/>
    <w:rsid w:val="00BD20D6"/>
    <w:rsid w:val="00CD5ADE"/>
    <w:rsid w:val="00E412E0"/>
    <w:rsid w:val="00E44405"/>
    <w:rsid w:val="00E50ECC"/>
    <w:rsid w:val="00E96503"/>
    <w:rsid w:val="00E97DD7"/>
    <w:rsid w:val="00EF089A"/>
    <w:rsid w:val="00F870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56F632"/>
  <w15:docId w15:val="{1FD6B113-616B-4ABD-B9B2-7CA3F8651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5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3A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B491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49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B49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9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9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9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91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C27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77E"/>
  </w:style>
  <w:style w:type="paragraph" w:styleId="Footer">
    <w:name w:val="footer"/>
    <w:basedOn w:val="Normal"/>
    <w:link w:val="FooterChar"/>
    <w:uiPriority w:val="99"/>
    <w:unhideWhenUsed/>
    <w:rsid w:val="001C27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70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0220C-E435-40A2-BFE3-7E2CC796863C}"/>
      </w:docPartPr>
      <w:docPartBody>
        <w:p w:rsidR="005C63D3" w:rsidRDefault="005C63D3">
          <w:r w:rsidRPr="00F029B0">
            <w:rPr>
              <w:rStyle w:val="PlaceholderText"/>
            </w:rPr>
            <w:t>Click here to enter a date.</w:t>
          </w:r>
        </w:p>
      </w:docPartBody>
    </w:docPart>
    <w:docPart>
      <w:docPartPr>
        <w:name w:val="0C2C5BA5AD49449EAA70C80411FDA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4FEFF-76CF-4E5A-A940-17068DB84464}"/>
      </w:docPartPr>
      <w:docPartBody>
        <w:p w:rsidR="005C63D3" w:rsidRDefault="005C63D3" w:rsidP="005C63D3">
          <w:pPr>
            <w:pStyle w:val="0C2C5BA5AD49449EAA70C80411FDAC14"/>
          </w:pPr>
          <w:r w:rsidRPr="00F029B0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ed Hat Display">
    <w:panose1 w:val="02010303040201060303"/>
    <w:charset w:val="00"/>
    <w:family w:val="auto"/>
    <w:pitch w:val="variable"/>
    <w:sig w:usb0="A000006F" w:usb1="4000006B" w:usb2="00000028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63D3"/>
    <w:rsid w:val="0028372F"/>
    <w:rsid w:val="005C63D3"/>
    <w:rsid w:val="00706023"/>
    <w:rsid w:val="00971D60"/>
    <w:rsid w:val="00AD7C5E"/>
    <w:rsid w:val="00B2392E"/>
    <w:rsid w:val="00CD5A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0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63D3"/>
    <w:rPr>
      <w:color w:val="808080"/>
    </w:rPr>
  </w:style>
  <w:style w:type="paragraph" w:customStyle="1" w:styleId="0C2C5BA5AD49449EAA70C80411FDAC14">
    <w:name w:val="0C2C5BA5AD49449EAA70C80411FDAC14"/>
    <w:rsid w:val="005C63D3"/>
    <w:pPr>
      <w:spacing w:after="160" w:line="259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7EBC27-8A94-4D21-AD99-DEC8C1428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rianne Camilleri</dc:creator>
  <cp:lastModifiedBy>Muscat Margherita at XjenzaMalta</cp:lastModifiedBy>
  <cp:revision>2</cp:revision>
  <cp:lastPrinted>2024-07-03T12:53:00Z</cp:lastPrinted>
  <dcterms:created xsi:type="dcterms:W3CDTF">2026-07-13T09:04:00Z</dcterms:created>
  <dcterms:modified xsi:type="dcterms:W3CDTF">2026-07-13T09:04:00Z</dcterms:modified>
</cp:coreProperties>
</file>